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124459" w14:textId="77777777" w:rsidR="00086209" w:rsidRPr="00FE003A" w:rsidRDefault="00086209" w:rsidP="000862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06D51733" w14:textId="77777777" w:rsidR="00D01C16" w:rsidRPr="00FE003A" w:rsidRDefault="008C6AA9" w:rsidP="000862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003A">
        <w:rPr>
          <w:rFonts w:ascii="Times New Roman" w:hAnsi="Times New Roman" w:cs="Times New Roman"/>
          <w:b/>
          <w:sz w:val="24"/>
          <w:szCs w:val="24"/>
        </w:rPr>
        <w:t>APPENDIX D11</w:t>
      </w:r>
      <w:r w:rsidR="004439D6" w:rsidRPr="00FE003A">
        <w:rPr>
          <w:rFonts w:ascii="Times New Roman" w:hAnsi="Times New Roman" w:cs="Times New Roman"/>
          <w:b/>
          <w:sz w:val="24"/>
          <w:szCs w:val="24"/>
        </w:rPr>
        <w:t>.a</w:t>
      </w:r>
    </w:p>
    <w:p w14:paraId="37E7C596" w14:textId="77777777" w:rsidR="00086209" w:rsidRPr="00FE003A" w:rsidRDefault="00086209" w:rsidP="0008620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93DEF6" w14:textId="77777777" w:rsidR="00086209" w:rsidRPr="00FE003A" w:rsidRDefault="008C6AA9" w:rsidP="008C6AA9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003A">
        <w:rPr>
          <w:rFonts w:ascii="Times New Roman" w:hAnsi="Times New Roman" w:cs="Times New Roman"/>
          <w:b/>
          <w:sz w:val="24"/>
          <w:szCs w:val="24"/>
        </w:rPr>
        <w:t>PARTICIPANT INFORMATION BROCHURE</w:t>
      </w:r>
      <w:r w:rsidR="004439D6" w:rsidRPr="00FE003A">
        <w:rPr>
          <w:rFonts w:ascii="Times New Roman" w:hAnsi="Times New Roman" w:cs="Times New Roman"/>
          <w:b/>
          <w:sz w:val="24"/>
          <w:szCs w:val="24"/>
        </w:rPr>
        <w:t xml:space="preserve"> - ENGLISH</w:t>
      </w:r>
    </w:p>
    <w:p w14:paraId="30DD6A8B" w14:textId="77777777" w:rsidR="00086209" w:rsidRPr="00FE003A" w:rsidRDefault="00086209" w:rsidP="00086209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086209" w:rsidRPr="00FE003A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B4C9B9" w14:textId="35C75D6B" w:rsidR="003319DE" w:rsidRPr="00C14B14" w:rsidRDefault="00990EFA" w:rsidP="003319DE">
      <w:pPr>
        <w:jc w:val="center"/>
        <w:rPr>
          <w:rFonts w:ascii="Times New Roman" w:hAnsi="Times New Roman" w:cs="Times New Roman"/>
        </w:rPr>
      </w:pPr>
      <w:r w:rsidRPr="00990EF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DA79DE5" wp14:editId="3A48FAE7">
            <wp:extent cx="6374332" cy="8451593"/>
            <wp:effectExtent l="0" t="0" r="762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4846" cy="8452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26A10" w14:textId="77777777" w:rsidR="00E95470" w:rsidRPr="00C14B14" w:rsidRDefault="00E95470" w:rsidP="003319DE">
      <w:pPr>
        <w:rPr>
          <w:rFonts w:ascii="Times New Roman" w:hAnsi="Times New Roman" w:cs="Times New Roman"/>
        </w:rPr>
      </w:pPr>
    </w:p>
    <w:sectPr w:rsidR="00E95470" w:rsidRPr="00C14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7DC0C1A" w15:done="0"/>
  <w15:commentEx w15:paraId="6D05DBAE" w15:paraIdParent="17DC0C1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7DC0C1A" w16cid:durableId="1DACEF4D"/>
  <w16cid:commentId w16cid:paraId="6D05DBAE" w16cid:durableId="1DACF0E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1FEE44" w14:textId="77777777" w:rsidR="00B44795" w:rsidRDefault="00B44795" w:rsidP="00086209">
      <w:pPr>
        <w:spacing w:after="0" w:line="240" w:lineRule="auto"/>
      </w:pPr>
      <w:r>
        <w:separator/>
      </w:r>
    </w:p>
  </w:endnote>
  <w:endnote w:type="continuationSeparator" w:id="0">
    <w:p w14:paraId="23879D60" w14:textId="77777777" w:rsidR="00B44795" w:rsidRDefault="00B44795" w:rsidP="000862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eastAsiaTheme="majorEastAsia" w:hAnsi="Times New Roman" w:cs="Times New Roman"/>
        <w:sz w:val="18"/>
        <w:szCs w:val="18"/>
      </w:rPr>
      <w:id w:val="501557743"/>
      <w:docPartObj>
        <w:docPartGallery w:val="Page Numbers (Bottom of Page)"/>
        <w:docPartUnique/>
      </w:docPartObj>
    </w:sdtPr>
    <w:sdtEndPr>
      <w:rPr>
        <w:noProof/>
        <w:sz w:val="28"/>
        <w:szCs w:val="28"/>
      </w:rPr>
    </w:sdtEndPr>
    <w:sdtContent>
      <w:p w14:paraId="1E064E44" w14:textId="27F17F81" w:rsidR="00086209" w:rsidRPr="00086209" w:rsidRDefault="00086209">
        <w:pPr>
          <w:pStyle w:val="Footer"/>
          <w:jc w:val="right"/>
          <w:rPr>
            <w:rFonts w:ascii="Times New Roman" w:eastAsiaTheme="majorEastAsia" w:hAnsi="Times New Roman" w:cs="Times New Roman"/>
            <w:sz w:val="28"/>
            <w:szCs w:val="28"/>
          </w:rPr>
        </w:pPr>
        <w:r w:rsidRPr="00086209">
          <w:rPr>
            <w:rFonts w:ascii="Times New Roman" w:eastAsiaTheme="majorEastAsia" w:hAnsi="Times New Roman" w:cs="Times New Roman"/>
            <w:sz w:val="18"/>
            <w:szCs w:val="18"/>
          </w:rPr>
          <w:t xml:space="preserve">pg. </w:t>
        </w:r>
        <w:r w:rsidRPr="00086209">
          <w:rPr>
            <w:rFonts w:ascii="Times New Roman" w:eastAsiaTheme="minorEastAsia" w:hAnsi="Times New Roman" w:cs="Times New Roman"/>
            <w:sz w:val="18"/>
            <w:szCs w:val="18"/>
          </w:rPr>
          <w:fldChar w:fldCharType="begin"/>
        </w:r>
        <w:r w:rsidRPr="00086209">
          <w:rPr>
            <w:rFonts w:ascii="Times New Roman" w:hAnsi="Times New Roman" w:cs="Times New Roman"/>
            <w:sz w:val="18"/>
            <w:szCs w:val="18"/>
          </w:rPr>
          <w:instrText xml:space="preserve"> PAGE    \* MERGEFORMAT </w:instrText>
        </w:r>
        <w:r w:rsidRPr="00086209">
          <w:rPr>
            <w:rFonts w:ascii="Times New Roman" w:eastAsiaTheme="minorEastAsia" w:hAnsi="Times New Roman" w:cs="Times New Roman"/>
            <w:sz w:val="18"/>
            <w:szCs w:val="18"/>
          </w:rPr>
          <w:fldChar w:fldCharType="separate"/>
        </w:r>
        <w:r w:rsidR="00EA3456" w:rsidRPr="00EA3456">
          <w:rPr>
            <w:rFonts w:ascii="Times New Roman" w:eastAsiaTheme="majorEastAsia" w:hAnsi="Times New Roman" w:cs="Times New Roman"/>
            <w:noProof/>
            <w:sz w:val="18"/>
            <w:szCs w:val="18"/>
          </w:rPr>
          <w:t>1</w:t>
        </w:r>
        <w:r w:rsidRPr="00086209">
          <w:rPr>
            <w:rFonts w:ascii="Times New Roman" w:eastAsiaTheme="majorEastAsia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72F55B38" w14:textId="77777777" w:rsidR="00086209" w:rsidRDefault="000862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C601E9" w14:textId="77777777" w:rsidR="00B44795" w:rsidRDefault="00B44795" w:rsidP="00086209">
      <w:pPr>
        <w:spacing w:after="0" w:line="240" w:lineRule="auto"/>
      </w:pPr>
      <w:r>
        <w:separator/>
      </w:r>
    </w:p>
  </w:footnote>
  <w:footnote w:type="continuationSeparator" w:id="0">
    <w:p w14:paraId="31497243" w14:textId="77777777" w:rsidR="00B44795" w:rsidRDefault="00B44795" w:rsidP="000862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9F030F" w14:textId="1BA7062E" w:rsidR="00086209" w:rsidRPr="00FE003A" w:rsidRDefault="00086209" w:rsidP="00086209">
    <w:pPr>
      <w:jc w:val="right"/>
      <w:rPr>
        <w:rFonts w:ascii="Times New Roman" w:hAnsi="Times New Roman" w:cs="Times New Roman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  <w15:person w15:author="Allison Magness, PhD, RD [2]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jAzNbc0tTQ3MjFT0lEKTi0uzszPAykwrAUADZO7CSwAAAA="/>
  </w:docVars>
  <w:rsids>
    <w:rsidRoot w:val="00086209"/>
    <w:rsid w:val="00070DE1"/>
    <w:rsid w:val="00086209"/>
    <w:rsid w:val="000B57F6"/>
    <w:rsid w:val="00115E8E"/>
    <w:rsid w:val="00163729"/>
    <w:rsid w:val="002A6229"/>
    <w:rsid w:val="003319DE"/>
    <w:rsid w:val="00337169"/>
    <w:rsid w:val="00366290"/>
    <w:rsid w:val="003867CD"/>
    <w:rsid w:val="0040618B"/>
    <w:rsid w:val="00443589"/>
    <w:rsid w:val="004439D6"/>
    <w:rsid w:val="004F0E64"/>
    <w:rsid w:val="00546922"/>
    <w:rsid w:val="00551DB3"/>
    <w:rsid w:val="005A6EA5"/>
    <w:rsid w:val="00652903"/>
    <w:rsid w:val="00673282"/>
    <w:rsid w:val="006A4B72"/>
    <w:rsid w:val="006A6705"/>
    <w:rsid w:val="006C07A5"/>
    <w:rsid w:val="006D06C2"/>
    <w:rsid w:val="007059B3"/>
    <w:rsid w:val="007814D2"/>
    <w:rsid w:val="007F7803"/>
    <w:rsid w:val="008960B0"/>
    <w:rsid w:val="00897A45"/>
    <w:rsid w:val="00897A67"/>
    <w:rsid w:val="008C6AA9"/>
    <w:rsid w:val="00943CD2"/>
    <w:rsid w:val="009555C0"/>
    <w:rsid w:val="00973238"/>
    <w:rsid w:val="00990EFA"/>
    <w:rsid w:val="009A71E0"/>
    <w:rsid w:val="00AC3A92"/>
    <w:rsid w:val="00B44795"/>
    <w:rsid w:val="00C14B14"/>
    <w:rsid w:val="00C84A3D"/>
    <w:rsid w:val="00D01C16"/>
    <w:rsid w:val="00D20E1D"/>
    <w:rsid w:val="00DF6C61"/>
    <w:rsid w:val="00E6291F"/>
    <w:rsid w:val="00E95470"/>
    <w:rsid w:val="00EA3456"/>
    <w:rsid w:val="00EB5B80"/>
    <w:rsid w:val="00EC2ECD"/>
    <w:rsid w:val="00EE55B2"/>
    <w:rsid w:val="00F73B38"/>
    <w:rsid w:val="00FE0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ABB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209"/>
  </w:style>
  <w:style w:type="paragraph" w:styleId="Footer">
    <w:name w:val="footer"/>
    <w:basedOn w:val="Normal"/>
    <w:link w:val="FooterChar"/>
    <w:uiPriority w:val="99"/>
    <w:unhideWhenUsed/>
    <w:rsid w:val="00086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209"/>
  </w:style>
  <w:style w:type="paragraph" w:customStyle="1" w:styleId="Instructions">
    <w:name w:val="Instructions"/>
    <w:basedOn w:val="Normal"/>
    <w:link w:val="InstructionsChar"/>
    <w:qFormat/>
    <w:locked/>
    <w:rsid w:val="00086209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086209"/>
    <w:rPr>
      <w:b/>
      <w:caps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E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E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63729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1637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163729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163729"/>
    <w:rPr>
      <w:sz w:val="20"/>
      <w:szCs w:val="20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2A622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InstrumentHeadings">
    <w:name w:val="Instrument Headings"/>
    <w:basedOn w:val="Normal"/>
    <w:link w:val="InstrumentHeadingsChar"/>
    <w:qFormat/>
    <w:locked/>
    <w:rsid w:val="00546922"/>
    <w:rPr>
      <w:rFonts w:ascii="Times New Roman" w:hAnsi="Times New Roman"/>
      <w:b/>
      <w:sz w:val="24"/>
      <w:u w:val="single"/>
    </w:rPr>
  </w:style>
  <w:style w:type="character" w:customStyle="1" w:styleId="InstrumentHeadingsChar">
    <w:name w:val="Instrument Headings Char"/>
    <w:basedOn w:val="DefaultParagraphFont"/>
    <w:link w:val="InstrumentHeadings"/>
    <w:rsid w:val="00546922"/>
    <w:rPr>
      <w:rFonts w:ascii="Times New Roman" w:hAnsi="Times New Roman"/>
      <w:b/>
      <w:sz w:val="24"/>
      <w:u w:val="single"/>
    </w:rPr>
  </w:style>
  <w:style w:type="paragraph" w:styleId="ListParagraph">
    <w:name w:val="List Paragraph"/>
    <w:basedOn w:val="Normal"/>
    <w:uiPriority w:val="34"/>
    <w:qFormat/>
    <w:rsid w:val="00546922"/>
    <w:pPr>
      <w:ind w:left="720"/>
      <w:contextualSpacing/>
    </w:pPr>
  </w:style>
  <w:style w:type="paragraph" w:styleId="BodyText">
    <w:name w:val="Body Text"/>
    <w:basedOn w:val="Normal"/>
    <w:link w:val="BodyTextChar1"/>
    <w:uiPriority w:val="99"/>
    <w:unhideWhenUsed/>
    <w:rsid w:val="00546922"/>
    <w:pPr>
      <w:spacing w:after="120"/>
    </w:pPr>
  </w:style>
  <w:style w:type="character" w:customStyle="1" w:styleId="BodyTextChar">
    <w:name w:val="Body Text Char"/>
    <w:basedOn w:val="DefaultParagraphFont"/>
    <w:uiPriority w:val="99"/>
    <w:semiHidden/>
    <w:rsid w:val="00546922"/>
  </w:style>
  <w:style w:type="character" w:customStyle="1" w:styleId="BodyTextChar1">
    <w:name w:val="Body Text Char1"/>
    <w:basedOn w:val="DefaultParagraphFont"/>
    <w:link w:val="BodyText"/>
    <w:uiPriority w:val="99"/>
    <w:rsid w:val="00546922"/>
  </w:style>
  <w:style w:type="paragraph" w:styleId="Revision">
    <w:name w:val="Revision"/>
    <w:hidden/>
    <w:uiPriority w:val="99"/>
    <w:semiHidden/>
    <w:rsid w:val="00943CD2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5B2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EE55B2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209"/>
  </w:style>
  <w:style w:type="paragraph" w:styleId="Footer">
    <w:name w:val="footer"/>
    <w:basedOn w:val="Normal"/>
    <w:link w:val="FooterChar"/>
    <w:uiPriority w:val="99"/>
    <w:unhideWhenUsed/>
    <w:rsid w:val="00086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209"/>
  </w:style>
  <w:style w:type="paragraph" w:customStyle="1" w:styleId="Instructions">
    <w:name w:val="Instructions"/>
    <w:basedOn w:val="Normal"/>
    <w:link w:val="InstructionsChar"/>
    <w:qFormat/>
    <w:locked/>
    <w:rsid w:val="00086209"/>
    <w:pPr>
      <w:ind w:left="720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086209"/>
    <w:rPr>
      <w:b/>
      <w:caps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E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E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63729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1637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163729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163729"/>
    <w:rPr>
      <w:sz w:val="20"/>
      <w:szCs w:val="20"/>
    </w:r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2A622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InstrumentHeadings">
    <w:name w:val="Instrument Headings"/>
    <w:basedOn w:val="Normal"/>
    <w:link w:val="InstrumentHeadingsChar"/>
    <w:qFormat/>
    <w:locked/>
    <w:rsid w:val="00546922"/>
    <w:rPr>
      <w:rFonts w:ascii="Times New Roman" w:hAnsi="Times New Roman"/>
      <w:b/>
      <w:sz w:val="24"/>
      <w:u w:val="single"/>
    </w:rPr>
  </w:style>
  <w:style w:type="character" w:customStyle="1" w:styleId="InstrumentHeadingsChar">
    <w:name w:val="Instrument Headings Char"/>
    <w:basedOn w:val="DefaultParagraphFont"/>
    <w:link w:val="InstrumentHeadings"/>
    <w:rsid w:val="00546922"/>
    <w:rPr>
      <w:rFonts w:ascii="Times New Roman" w:hAnsi="Times New Roman"/>
      <w:b/>
      <w:sz w:val="24"/>
      <w:u w:val="single"/>
    </w:rPr>
  </w:style>
  <w:style w:type="paragraph" w:styleId="ListParagraph">
    <w:name w:val="List Paragraph"/>
    <w:basedOn w:val="Normal"/>
    <w:uiPriority w:val="34"/>
    <w:qFormat/>
    <w:rsid w:val="00546922"/>
    <w:pPr>
      <w:ind w:left="720"/>
      <w:contextualSpacing/>
    </w:pPr>
  </w:style>
  <w:style w:type="paragraph" w:styleId="BodyText">
    <w:name w:val="Body Text"/>
    <w:basedOn w:val="Normal"/>
    <w:link w:val="BodyTextChar1"/>
    <w:uiPriority w:val="99"/>
    <w:unhideWhenUsed/>
    <w:rsid w:val="00546922"/>
    <w:pPr>
      <w:spacing w:after="120"/>
    </w:pPr>
  </w:style>
  <w:style w:type="character" w:customStyle="1" w:styleId="BodyTextChar">
    <w:name w:val="Body Text Char"/>
    <w:basedOn w:val="DefaultParagraphFont"/>
    <w:uiPriority w:val="99"/>
    <w:semiHidden/>
    <w:rsid w:val="00546922"/>
  </w:style>
  <w:style w:type="character" w:customStyle="1" w:styleId="BodyTextChar1">
    <w:name w:val="Body Text Char1"/>
    <w:basedOn w:val="DefaultParagraphFont"/>
    <w:link w:val="BodyText"/>
    <w:uiPriority w:val="99"/>
    <w:rsid w:val="00546922"/>
  </w:style>
  <w:style w:type="paragraph" w:styleId="Revision">
    <w:name w:val="Revision"/>
    <w:hidden/>
    <w:uiPriority w:val="99"/>
    <w:semiHidden/>
    <w:rsid w:val="00943CD2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5B2"/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EE55B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Murdoch, PhD</dc:creator>
  <cp:lastModifiedBy>SYSTEM</cp:lastModifiedBy>
  <cp:revision>2</cp:revision>
  <dcterms:created xsi:type="dcterms:W3CDTF">2018-01-31T17:04:00Z</dcterms:created>
  <dcterms:modified xsi:type="dcterms:W3CDTF">2018-01-31T17:04:00Z</dcterms:modified>
</cp:coreProperties>
</file>